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2FFE" w:rsidRPr="00CA2813" w:rsidRDefault="004F2FFE" w:rsidP="004F2FFE">
      <w:pPr>
        <w:jc w:val="center"/>
        <w:rPr>
          <w:rFonts w:ascii="Times New Roman" w:hAnsi="Times New Roman" w:cs="Times New Roman"/>
          <w:b/>
          <w:sz w:val="144"/>
          <w:szCs w:val="144"/>
        </w:rPr>
      </w:pPr>
    </w:p>
    <w:p w:rsidR="004F2FFE" w:rsidRPr="00CA2813" w:rsidRDefault="004F2FFE" w:rsidP="004F2FFE">
      <w:pPr>
        <w:jc w:val="center"/>
        <w:rPr>
          <w:rFonts w:ascii="Times New Roman" w:hAnsi="Times New Roman" w:cs="Times New Roman"/>
          <w:b/>
          <w:sz w:val="144"/>
          <w:szCs w:val="144"/>
        </w:rPr>
      </w:pPr>
    </w:p>
    <w:p w:rsidR="004F2FFE" w:rsidRPr="0083721A" w:rsidRDefault="004F2FFE" w:rsidP="004F2FFE">
      <w:pPr>
        <w:jc w:val="center"/>
        <w:rPr>
          <w:rFonts w:ascii="Times New Roman" w:hAnsi="Times New Roman" w:cs="Times New Roman"/>
          <w:b/>
          <w:sz w:val="96"/>
          <w:szCs w:val="96"/>
        </w:rPr>
      </w:pPr>
      <w:r w:rsidRPr="0083721A">
        <w:rPr>
          <w:rFonts w:ascii="Times New Roman" w:hAnsi="Times New Roman" w:cs="Times New Roman"/>
          <w:b/>
          <w:sz w:val="96"/>
          <w:szCs w:val="96"/>
        </w:rPr>
        <w:t>Tractor sales</w:t>
      </w:r>
    </w:p>
    <w:p w:rsidR="00074EDF" w:rsidRPr="0083721A" w:rsidRDefault="004F2FFE" w:rsidP="004F2FFE">
      <w:pPr>
        <w:jc w:val="center"/>
        <w:rPr>
          <w:rFonts w:ascii="Times New Roman" w:hAnsi="Times New Roman" w:cs="Times New Roman"/>
          <w:b/>
          <w:sz w:val="96"/>
          <w:szCs w:val="96"/>
        </w:rPr>
      </w:pPr>
      <w:r w:rsidRPr="0083721A">
        <w:rPr>
          <w:rFonts w:ascii="Times New Roman" w:hAnsi="Times New Roman" w:cs="Times New Roman"/>
          <w:b/>
          <w:sz w:val="96"/>
          <w:szCs w:val="96"/>
        </w:rPr>
        <w:t>Forecasting</w:t>
      </w:r>
    </w:p>
    <w:p w:rsidR="00A339DB" w:rsidRDefault="00A339DB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144"/>
          <w:szCs w:val="144"/>
        </w:rPr>
      </w:pPr>
    </w:p>
    <w:p w:rsidR="00A339DB" w:rsidRPr="00262E8D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32"/>
          <w:szCs w:val="32"/>
          <w:u w:val="single"/>
        </w:rPr>
      </w:pPr>
      <w:r w:rsidRPr="00262E8D">
        <w:rPr>
          <w:rFonts w:eastAsiaTheme="minorHAnsi"/>
          <w:b/>
          <w:sz w:val="32"/>
          <w:szCs w:val="32"/>
          <w:u w:val="single"/>
        </w:rPr>
        <w:t>GROUP MEMBERS:</w:t>
      </w:r>
    </w:p>
    <w:p w:rsidR="00262E8D" w:rsidRPr="00262E8D" w:rsidRDefault="00262E8D" w:rsidP="00262E8D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22"/>
          <w:szCs w:val="22"/>
        </w:rPr>
      </w:pPr>
      <w:r w:rsidRPr="00262E8D">
        <w:rPr>
          <w:rFonts w:eastAsiaTheme="minorHAnsi"/>
          <w:b/>
          <w:sz w:val="22"/>
          <w:szCs w:val="22"/>
        </w:rPr>
        <w:t>SHRADDHA SHAHANE</w:t>
      </w:r>
    </w:p>
    <w:p w:rsidR="00262E8D" w:rsidRPr="00262E8D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22"/>
          <w:szCs w:val="22"/>
        </w:rPr>
      </w:pPr>
      <w:r w:rsidRPr="00262E8D">
        <w:rPr>
          <w:rFonts w:eastAsiaTheme="minorHAnsi"/>
          <w:b/>
          <w:sz w:val="22"/>
          <w:szCs w:val="22"/>
        </w:rPr>
        <w:t>APEKSHA SHETTY</w:t>
      </w:r>
    </w:p>
    <w:p w:rsidR="00262E8D" w:rsidRPr="00262E8D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22"/>
          <w:szCs w:val="22"/>
        </w:rPr>
      </w:pPr>
      <w:r w:rsidRPr="00262E8D">
        <w:rPr>
          <w:rFonts w:eastAsiaTheme="minorHAnsi"/>
          <w:b/>
          <w:sz w:val="22"/>
          <w:szCs w:val="22"/>
        </w:rPr>
        <w:t>PRIYANKA KURKURE</w:t>
      </w:r>
    </w:p>
    <w:p w:rsidR="00262E8D" w:rsidRPr="00262E8D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22"/>
          <w:szCs w:val="22"/>
        </w:rPr>
      </w:pPr>
      <w:r w:rsidRPr="00262E8D">
        <w:rPr>
          <w:rFonts w:eastAsiaTheme="minorHAnsi"/>
          <w:b/>
          <w:sz w:val="22"/>
          <w:szCs w:val="22"/>
        </w:rPr>
        <w:t>BHAVESH YADAV</w:t>
      </w:r>
    </w:p>
    <w:p w:rsidR="00262E8D" w:rsidRPr="00262E8D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22"/>
          <w:szCs w:val="22"/>
        </w:rPr>
      </w:pPr>
      <w:r w:rsidRPr="00262E8D">
        <w:rPr>
          <w:rFonts w:eastAsiaTheme="minorHAnsi"/>
          <w:b/>
          <w:sz w:val="22"/>
          <w:szCs w:val="22"/>
        </w:rPr>
        <w:t>VARUN SHAH</w:t>
      </w:r>
    </w:p>
    <w:p w:rsidR="00371B3D" w:rsidRDefault="00371B3D" w:rsidP="004F2FFE">
      <w:pPr>
        <w:pStyle w:val="NormalWeb"/>
        <w:shd w:val="clear" w:color="auto" w:fill="FFFFFF"/>
        <w:spacing w:before="0" w:beforeAutospacing="0" w:after="150" w:afterAutospacing="0"/>
        <w:rPr>
          <w:rFonts w:eastAsiaTheme="minorHAnsi"/>
          <w:b/>
          <w:sz w:val="32"/>
          <w:szCs w:val="32"/>
        </w:rPr>
      </w:pPr>
    </w:p>
    <w:p w:rsidR="0083721A" w:rsidRDefault="0083721A" w:rsidP="004F2FFE">
      <w:pPr>
        <w:pStyle w:val="NormalWeb"/>
        <w:shd w:val="clear" w:color="auto" w:fill="FFFFFF"/>
        <w:spacing w:before="0" w:beforeAutospacing="0" w:after="150" w:afterAutospacing="0"/>
        <w:rPr>
          <w:b/>
          <w:color w:val="333333"/>
          <w:sz w:val="40"/>
          <w:szCs w:val="40"/>
          <w:u w:val="single"/>
        </w:rPr>
      </w:pPr>
    </w:p>
    <w:p w:rsidR="0083721A" w:rsidRDefault="0083721A" w:rsidP="004F2FFE">
      <w:pPr>
        <w:pStyle w:val="NormalWeb"/>
        <w:shd w:val="clear" w:color="auto" w:fill="FFFFFF"/>
        <w:spacing w:before="0" w:beforeAutospacing="0" w:after="150" w:afterAutospacing="0"/>
        <w:rPr>
          <w:b/>
          <w:color w:val="333333"/>
          <w:sz w:val="40"/>
          <w:szCs w:val="40"/>
          <w:u w:val="single"/>
        </w:rPr>
      </w:pPr>
    </w:p>
    <w:p w:rsidR="004F2FFE" w:rsidRPr="0083721A" w:rsidRDefault="004F2FFE" w:rsidP="004F2FFE">
      <w:pPr>
        <w:pStyle w:val="NormalWeb"/>
        <w:shd w:val="clear" w:color="auto" w:fill="FFFFFF"/>
        <w:spacing w:before="0" w:beforeAutospacing="0" w:after="150" w:afterAutospacing="0"/>
        <w:rPr>
          <w:b/>
          <w:color w:val="333333"/>
          <w:sz w:val="40"/>
          <w:szCs w:val="40"/>
          <w:u w:val="single"/>
        </w:rPr>
      </w:pPr>
      <w:r w:rsidRPr="0083721A">
        <w:rPr>
          <w:b/>
          <w:color w:val="333333"/>
          <w:sz w:val="40"/>
          <w:szCs w:val="40"/>
          <w:u w:val="single"/>
        </w:rPr>
        <w:lastRenderedPageBreak/>
        <w:t>Background:</w:t>
      </w:r>
    </w:p>
    <w:p w:rsidR="00262E8D" w:rsidRPr="0083721A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8"/>
          <w:szCs w:val="28"/>
        </w:rPr>
      </w:pPr>
      <w:r w:rsidRPr="0083721A">
        <w:rPr>
          <w:color w:val="333333"/>
          <w:sz w:val="28"/>
          <w:szCs w:val="28"/>
        </w:rPr>
        <w:t xml:space="preserve">A tractor and farm equipment manufacturing company known as </w:t>
      </w:r>
      <w:r w:rsidR="004F2FFE" w:rsidRPr="0083721A">
        <w:rPr>
          <w:color w:val="333333"/>
          <w:sz w:val="28"/>
          <w:szCs w:val="28"/>
        </w:rPr>
        <w:t>Power</w:t>
      </w:r>
      <w:r w:rsidR="001C7FC3" w:rsidRPr="0083721A">
        <w:rPr>
          <w:color w:val="333333"/>
          <w:sz w:val="28"/>
          <w:szCs w:val="28"/>
        </w:rPr>
        <w:t xml:space="preserve"> </w:t>
      </w:r>
      <w:r w:rsidR="004F2FFE" w:rsidRPr="0083721A">
        <w:rPr>
          <w:color w:val="333333"/>
          <w:sz w:val="28"/>
          <w:szCs w:val="28"/>
        </w:rPr>
        <w:t>Horse</w:t>
      </w:r>
      <w:r w:rsidRPr="0083721A">
        <w:rPr>
          <w:color w:val="333333"/>
          <w:sz w:val="28"/>
          <w:szCs w:val="28"/>
        </w:rPr>
        <w:t xml:space="preserve">, was established a several </w:t>
      </w:r>
      <w:r w:rsidR="004F2FFE" w:rsidRPr="0083721A">
        <w:rPr>
          <w:color w:val="333333"/>
          <w:sz w:val="28"/>
          <w:szCs w:val="28"/>
        </w:rPr>
        <w:t xml:space="preserve">years after </w:t>
      </w:r>
      <w:r w:rsidRPr="0083721A">
        <w:rPr>
          <w:color w:val="333333"/>
          <w:sz w:val="28"/>
          <w:szCs w:val="28"/>
        </w:rPr>
        <w:t>the World War II. The company has shown a continuous</w:t>
      </w:r>
      <w:r w:rsidR="004F2FFE" w:rsidRPr="0083721A">
        <w:rPr>
          <w:color w:val="333333"/>
          <w:sz w:val="28"/>
          <w:szCs w:val="28"/>
        </w:rPr>
        <w:t xml:space="preserve"> growth in its revenue from t</w:t>
      </w:r>
      <w:r w:rsidRPr="0083721A">
        <w:rPr>
          <w:color w:val="333333"/>
          <w:sz w:val="28"/>
          <w:szCs w:val="28"/>
        </w:rPr>
        <w:t>ractor sales since its establishment</w:t>
      </w:r>
      <w:r w:rsidR="004F2FFE" w:rsidRPr="0083721A">
        <w:rPr>
          <w:color w:val="333333"/>
          <w:sz w:val="28"/>
          <w:szCs w:val="28"/>
        </w:rPr>
        <w:t>. However, over the years the co</w:t>
      </w:r>
      <w:r w:rsidRPr="0083721A">
        <w:rPr>
          <w:color w:val="333333"/>
          <w:sz w:val="28"/>
          <w:szCs w:val="28"/>
        </w:rPr>
        <w:t>mpany has been trying effortlessly</w:t>
      </w:r>
      <w:r w:rsidR="001C7FC3" w:rsidRPr="0083721A">
        <w:rPr>
          <w:color w:val="333333"/>
          <w:sz w:val="28"/>
          <w:szCs w:val="28"/>
        </w:rPr>
        <w:t xml:space="preserve"> to keep its</w:t>
      </w:r>
      <w:r w:rsidRPr="0083721A">
        <w:rPr>
          <w:color w:val="333333"/>
          <w:sz w:val="28"/>
          <w:szCs w:val="28"/>
        </w:rPr>
        <w:t xml:space="preserve"> production cost and inventory </w:t>
      </w:r>
      <w:r w:rsidR="004F2FFE" w:rsidRPr="0083721A">
        <w:rPr>
          <w:color w:val="333333"/>
          <w:sz w:val="28"/>
          <w:szCs w:val="28"/>
        </w:rPr>
        <w:t>down because of variability in sales and tractor demand. The management at Power</w:t>
      </w:r>
      <w:r w:rsidR="001C7FC3" w:rsidRPr="0083721A">
        <w:rPr>
          <w:color w:val="333333"/>
          <w:sz w:val="28"/>
          <w:szCs w:val="28"/>
        </w:rPr>
        <w:t xml:space="preserve"> </w:t>
      </w:r>
      <w:r w:rsidRPr="0083721A">
        <w:rPr>
          <w:color w:val="333333"/>
          <w:sz w:val="28"/>
          <w:szCs w:val="28"/>
        </w:rPr>
        <w:t>Horse is under great</w:t>
      </w:r>
      <w:r w:rsidR="004F2FFE" w:rsidRPr="0083721A">
        <w:rPr>
          <w:color w:val="333333"/>
          <w:sz w:val="28"/>
          <w:szCs w:val="28"/>
        </w:rPr>
        <w:t xml:space="preserve"> pressure from the shareholders and boar</w:t>
      </w:r>
      <w:r w:rsidRPr="0083721A">
        <w:rPr>
          <w:color w:val="333333"/>
          <w:sz w:val="28"/>
          <w:szCs w:val="28"/>
        </w:rPr>
        <w:t>d to reduce the production cost.</w:t>
      </w:r>
    </w:p>
    <w:p w:rsidR="004F2FFE" w:rsidRPr="0083721A" w:rsidRDefault="00262E8D" w:rsidP="004F2FFE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8"/>
          <w:szCs w:val="28"/>
        </w:rPr>
      </w:pPr>
      <w:r w:rsidRPr="0083721A">
        <w:rPr>
          <w:color w:val="333333"/>
          <w:sz w:val="28"/>
          <w:szCs w:val="28"/>
        </w:rPr>
        <w:t xml:space="preserve">Here we </w:t>
      </w:r>
      <w:proofErr w:type="gramStart"/>
      <w:r w:rsidR="004F2FFE" w:rsidRPr="0083721A">
        <w:rPr>
          <w:color w:val="333333"/>
          <w:sz w:val="28"/>
          <w:szCs w:val="28"/>
        </w:rPr>
        <w:t>have to</w:t>
      </w:r>
      <w:proofErr w:type="gramEnd"/>
      <w:r w:rsidR="004F2FFE" w:rsidRPr="0083721A">
        <w:rPr>
          <w:color w:val="333333"/>
          <w:sz w:val="28"/>
          <w:szCs w:val="28"/>
        </w:rPr>
        <w:t xml:space="preserve"> develop an ARIMA model to forecast </w:t>
      </w:r>
      <w:r w:rsidR="006D4108" w:rsidRPr="0083721A">
        <w:rPr>
          <w:color w:val="333333"/>
          <w:sz w:val="28"/>
          <w:szCs w:val="28"/>
        </w:rPr>
        <w:t xml:space="preserve">the sale </w:t>
      </w:r>
      <w:r w:rsidR="004F2FFE" w:rsidRPr="0083721A">
        <w:rPr>
          <w:color w:val="333333"/>
          <w:sz w:val="28"/>
          <w:szCs w:val="28"/>
        </w:rPr>
        <w:t>of tractors for next 3 years.</w:t>
      </w:r>
    </w:p>
    <w:p w:rsidR="004F2FFE" w:rsidRPr="00CA2813" w:rsidRDefault="004F2FFE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Pr="00CA281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1C7FC3" w:rsidRDefault="001C7FC3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262E8D" w:rsidRDefault="00262E8D" w:rsidP="00AA1BC0">
      <w:pPr>
        <w:rPr>
          <w:rFonts w:ascii="Times New Roman" w:hAnsi="Times New Roman" w:cs="Times New Roman"/>
          <w:b/>
          <w:sz w:val="28"/>
          <w:szCs w:val="28"/>
        </w:rPr>
      </w:pPr>
    </w:p>
    <w:p w:rsidR="00A339DB" w:rsidRDefault="00A339DB" w:rsidP="00A339DB">
      <w:pPr>
        <w:rPr>
          <w:rFonts w:ascii="Times New Roman" w:hAnsi="Times New Roman" w:cs="Times New Roman"/>
          <w:b/>
          <w:sz w:val="28"/>
          <w:szCs w:val="28"/>
        </w:rPr>
      </w:pPr>
    </w:p>
    <w:p w:rsidR="005A6AF9" w:rsidRDefault="005A6AF9" w:rsidP="00A339DB">
      <w:pPr>
        <w:rPr>
          <w:rFonts w:ascii="Times New Roman" w:hAnsi="Times New Roman" w:cs="Times New Roman"/>
          <w:b/>
          <w:sz w:val="36"/>
          <w:szCs w:val="36"/>
        </w:rPr>
      </w:pPr>
    </w:p>
    <w:p w:rsidR="001C7FC3" w:rsidRPr="00A339DB" w:rsidRDefault="00A339DB" w:rsidP="00A339DB">
      <w:pPr>
        <w:rPr>
          <w:rFonts w:ascii="Times New Roman" w:hAnsi="Times New Roman" w:cs="Times New Roman"/>
          <w:b/>
          <w:sz w:val="36"/>
          <w:szCs w:val="36"/>
        </w:rPr>
      </w:pPr>
      <w:r w:rsidRPr="00A339DB">
        <w:rPr>
          <w:rFonts w:ascii="Times New Roman" w:hAnsi="Times New Roman" w:cs="Times New Roman"/>
          <w:b/>
          <w:sz w:val="36"/>
          <w:szCs w:val="36"/>
        </w:rPr>
        <w:lastRenderedPageBreak/>
        <w:t>1.</w:t>
      </w:r>
      <w:r w:rsidR="001C7FC3" w:rsidRPr="00A339DB">
        <w:rPr>
          <w:rFonts w:ascii="Times New Roman" w:hAnsi="Times New Roman" w:cs="Times New Roman"/>
          <w:b/>
          <w:sz w:val="36"/>
          <w:szCs w:val="36"/>
          <w:u w:val="single"/>
        </w:rPr>
        <w:t>Data Analysis:</w:t>
      </w:r>
    </w:p>
    <w:p w:rsidR="00851B70" w:rsidRPr="00CA2813" w:rsidRDefault="001C7FC3" w:rsidP="009771C0">
      <w:pPr>
        <w:rPr>
          <w:rFonts w:ascii="Times New Roman" w:hAnsi="Times New Roman" w:cs="Times New Roman"/>
          <w:sz w:val="28"/>
          <w:szCs w:val="28"/>
        </w:rPr>
      </w:pPr>
      <w:r w:rsidRPr="00CA2813">
        <w:rPr>
          <w:rFonts w:ascii="Times New Roman" w:hAnsi="Times New Roman" w:cs="Times New Roman"/>
          <w:sz w:val="28"/>
          <w:szCs w:val="28"/>
        </w:rPr>
        <w:t>In this paper, we extracted the</w:t>
      </w:r>
      <w:r w:rsidR="007B551B" w:rsidRPr="00CA2813">
        <w:rPr>
          <w:rFonts w:ascii="Times New Roman" w:hAnsi="Times New Roman" w:cs="Times New Roman"/>
          <w:sz w:val="28"/>
          <w:szCs w:val="28"/>
        </w:rPr>
        <w:t xml:space="preserve"> data set from </w:t>
      </w:r>
      <w:hyperlink r:id="rId6" w:history="1">
        <w:r w:rsidR="00851B70" w:rsidRPr="00CA2813">
          <w:rPr>
            <w:rStyle w:val="Hyperlink"/>
            <w:rFonts w:ascii="Times New Roman" w:hAnsi="Times New Roman" w:cs="Times New Roman"/>
            <w:sz w:val="28"/>
            <w:szCs w:val="28"/>
          </w:rPr>
          <w:t>https://github.com/sam2015/Machine_Learning/blob/master/Time%20series/Tractor_Ivy_Time%20series/TractorSales.csv</w:t>
        </w:r>
      </w:hyperlink>
    </w:p>
    <w:p w:rsidR="009771C0" w:rsidRPr="00CA2813" w:rsidRDefault="009771C0" w:rsidP="009771C0">
      <w:pPr>
        <w:rPr>
          <w:rFonts w:ascii="Times New Roman" w:hAnsi="Times New Roman" w:cs="Times New Roman"/>
          <w:sz w:val="28"/>
          <w:szCs w:val="28"/>
        </w:rPr>
      </w:pPr>
      <w:r w:rsidRPr="00CA2813">
        <w:rPr>
          <w:rFonts w:ascii="Times New Roman" w:hAnsi="Times New Roman" w:cs="Times New Roman"/>
          <w:color w:val="333333"/>
          <w:sz w:val="28"/>
          <w:szCs w:val="28"/>
          <w:shd w:val="clear" w:color="auto" w:fill="FFFFFF"/>
        </w:rPr>
        <w:t>The dataset consists of 144 observations having the total month wise sales data of Tractors for a period of past 12 years.</w:t>
      </w:r>
    </w:p>
    <w:p w:rsidR="00091E38" w:rsidRPr="00CA2813" w:rsidRDefault="00091E38" w:rsidP="00AA1BC0">
      <w:pPr>
        <w:rPr>
          <w:rFonts w:ascii="Times New Roman" w:hAnsi="Times New Roman" w:cs="Times New Roman"/>
          <w:b/>
          <w:sz w:val="36"/>
          <w:szCs w:val="36"/>
        </w:rPr>
      </w:pPr>
      <w:r w:rsidRPr="00CA2813">
        <w:rPr>
          <w:rFonts w:ascii="Times New Roman" w:hAnsi="Times New Roman" w:cs="Times New Roman"/>
          <w:b/>
          <w:sz w:val="36"/>
          <w:szCs w:val="36"/>
        </w:rPr>
        <w:t>1.1 Density Plot:</w:t>
      </w:r>
    </w:p>
    <w:p w:rsidR="00091E38" w:rsidRPr="005A2EF5" w:rsidRDefault="005A2EF5" w:rsidP="00AA1BC0">
      <w:pPr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  <w:r w:rsidRPr="005A2EF5">
        <w:rPr>
          <w:rFonts w:ascii="Times New Roman" w:hAnsi="Times New Roman" w:cs="Times New Roman"/>
          <w:b/>
          <w:noProof/>
          <w:sz w:val="28"/>
          <w:szCs w:val="28"/>
          <w:u w:val="single"/>
        </w:rPr>
        <w:t>R Code:</w:t>
      </w:r>
    </w:p>
    <w:p w:rsidR="005A2EF5" w:rsidRDefault="005A2EF5" w:rsidP="005A2EF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divide graph area in 2 column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umber.of.tractors.sol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Density Plot: </w:t>
      </w:r>
      <w:proofErr w:type="spellStart"/>
      <w:r>
        <w:rPr>
          <w:rStyle w:val="StringTok"/>
        </w:rPr>
        <w:t>Month.yea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su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kewness: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e1071</w:t>
      </w:r>
      <w:r>
        <w:rPr>
          <w:rStyle w:val="OperatorTok"/>
        </w:rPr>
        <w:t>::</w:t>
      </w:r>
      <w:r>
        <w:rPr>
          <w:rStyle w:val="KeywordTok"/>
        </w:rPr>
        <w:t>skewne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onth.year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)))  </w:t>
      </w:r>
      <w:r>
        <w:rPr>
          <w:rStyle w:val="CommentTok"/>
        </w:rPr>
        <w:t># density plot for '</w:t>
      </w:r>
      <w:proofErr w:type="spellStart"/>
      <w:r>
        <w:rPr>
          <w:rStyle w:val="CommentTok"/>
        </w:rPr>
        <w:t>Month.year</w:t>
      </w:r>
      <w:proofErr w:type="spellEnd"/>
      <w:r>
        <w:rPr>
          <w:rStyle w:val="CommentTok"/>
        </w:rPr>
        <w:t>'</w:t>
      </w:r>
    </w:p>
    <w:p w:rsidR="005A2EF5" w:rsidRDefault="005A2EF5" w:rsidP="005A2EF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mean.default</w:t>
      </w:r>
      <w:proofErr w:type="spellEnd"/>
      <w:r>
        <w:rPr>
          <w:rStyle w:val="VerbatimChar"/>
        </w:rPr>
        <w:t>(x): argument is not numeric or logical: returning</w:t>
      </w:r>
      <w:r>
        <w:br/>
      </w:r>
      <w:r>
        <w:rPr>
          <w:rStyle w:val="VerbatimChar"/>
        </w:rPr>
        <w:t>## NA</w:t>
      </w:r>
    </w:p>
    <w:p w:rsidR="005A2EF5" w:rsidRDefault="005A2EF5" w:rsidP="005A2EF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Ops.factor</w:t>
      </w:r>
      <w:proofErr w:type="spellEnd"/>
      <w:r>
        <w:rPr>
          <w:rStyle w:val="VerbatimChar"/>
        </w:rPr>
        <w:t>(x, mean(x)): '-' not meaningful for factors</w:t>
      </w:r>
    </w:p>
    <w:p w:rsidR="005A2EF5" w:rsidRDefault="005A2EF5" w:rsidP="005A2EF5">
      <w:pPr>
        <w:pStyle w:val="SourceCode"/>
      </w:pP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umber.of.tractors</w:t>
      </w:r>
      <w:proofErr w:type="gramEnd"/>
      <w:r>
        <w:rPr>
          <w:rStyle w:val="NormalTok"/>
        </w:rPr>
        <w:t>.sol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5A2EF5" w:rsidRPr="00CA2813" w:rsidRDefault="005A2EF5" w:rsidP="00AA1BC0">
      <w:pPr>
        <w:rPr>
          <w:rFonts w:ascii="Times New Roman" w:hAnsi="Times New Roman" w:cs="Times New Roman"/>
          <w:noProof/>
        </w:rPr>
      </w:pPr>
    </w:p>
    <w:p w:rsidR="001C7FC3" w:rsidRPr="00CA2813" w:rsidRDefault="00091E38" w:rsidP="00091E3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A2813">
        <w:rPr>
          <w:rFonts w:ascii="Times New Roman" w:hAnsi="Times New Roman" w:cs="Times New Roman"/>
          <w:noProof/>
        </w:rPr>
        <w:drawing>
          <wp:inline distT="0" distB="0" distL="0" distR="0">
            <wp:extent cx="5262245" cy="31614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72" t="15415" r="29437" b="18246"/>
                    <a:stretch/>
                  </pic:blipFill>
                  <pic:spPr bwMode="auto">
                    <a:xfrm>
                      <a:off x="0" y="0"/>
                      <a:ext cx="5279462" cy="3171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58CC" w:rsidRPr="00CA2813" w:rsidRDefault="000C58CC" w:rsidP="00091E38">
      <w:pPr>
        <w:jc w:val="center"/>
        <w:rPr>
          <w:rFonts w:ascii="Times New Roman" w:hAnsi="Times New Roman" w:cs="Times New Roman"/>
          <w:sz w:val="20"/>
          <w:szCs w:val="20"/>
        </w:rPr>
      </w:pPr>
      <w:r w:rsidRPr="00CA2813">
        <w:rPr>
          <w:rFonts w:ascii="Times New Roman" w:hAnsi="Times New Roman" w:cs="Times New Roman"/>
          <w:sz w:val="20"/>
          <w:szCs w:val="20"/>
        </w:rPr>
        <w:t>Figure 1.1.1</w:t>
      </w:r>
    </w:p>
    <w:p w:rsidR="000C58CC" w:rsidRPr="00635ECD" w:rsidRDefault="000C58CC" w:rsidP="00091E38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lastRenderedPageBreak/>
        <w:t xml:space="preserve">The above is a density plot for </w:t>
      </w:r>
      <w:proofErr w:type="spellStart"/>
      <w:r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Month.year</w:t>
      </w:r>
      <w:proofErr w:type="spellEnd"/>
      <w:r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The </w:t>
      </w:r>
      <w:r w:rsidR="00DD2ADB" w:rsidRPr="00635ECD">
        <w:rPr>
          <w:rFonts w:ascii="Times New Roman" w:hAnsi="Times New Roman" w:cs="Times New Roman"/>
          <w:bCs/>
          <w:color w:val="222222"/>
          <w:sz w:val="32"/>
          <w:szCs w:val="32"/>
          <w:shd w:val="clear" w:color="auto" w:fill="FFFFFF"/>
        </w:rPr>
        <w:t>Density Plot</w:t>
      </w:r>
      <w:r w:rsidR="00DD2ADB"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 </w:t>
      </w:r>
      <w:r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visualiz</w:t>
      </w:r>
      <w:r w:rsidR="00DD2ADB"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es the distribution of data over a con</w:t>
      </w:r>
      <w:r w:rsidR="005A2EF5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tinuous interval or time</w:t>
      </w:r>
      <w:r w:rsidR="00DD2ADB"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.</w:t>
      </w:r>
      <w:r w:rsidR="00401633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</w:t>
      </w:r>
      <w:r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Here the plot checks if the response variable is close to normality.</w:t>
      </w:r>
    </w:p>
    <w:p w:rsidR="00635ECD" w:rsidRDefault="005A2EF5" w:rsidP="00091E38">
      <w:pPr>
        <w:rPr>
          <w:rFonts w:ascii="Times New Roman" w:hAnsi="Times New Roman" w:cs="Times New Roman"/>
          <w:color w:val="242729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It </w:t>
      </w:r>
      <w:r w:rsidR="000C58CC"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c</w:t>
      </w:r>
      <w:r w:rsidR="00635ECD" w:rsidRPr="00635ECD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an be seen from </w:t>
      </w:r>
      <w:r w:rsidR="00635ECD" w:rsidRPr="00635ECD">
        <w:rPr>
          <w:rFonts w:ascii="Times New Roman" w:hAnsi="Times New Roman" w:cs="Times New Roman"/>
          <w:color w:val="242729"/>
          <w:sz w:val="32"/>
          <w:szCs w:val="32"/>
          <w:shd w:val="clear" w:color="auto" w:fill="FFFFFF"/>
        </w:rPr>
        <w:t>the above plot, that the peak is at about 0.0020 at x=220. It can be inferred that about 0.2% of values are around 220.</w:t>
      </w:r>
    </w:p>
    <w:p w:rsidR="00262E8D" w:rsidRDefault="00262E8D" w:rsidP="00091E38">
      <w:pPr>
        <w:rPr>
          <w:rFonts w:ascii="Times New Roman" w:hAnsi="Times New Roman" w:cs="Times New Roman"/>
          <w:color w:val="242729"/>
          <w:sz w:val="32"/>
          <w:szCs w:val="32"/>
          <w:shd w:val="clear" w:color="auto" w:fill="FFFFFF"/>
        </w:rPr>
      </w:pPr>
    </w:p>
    <w:p w:rsidR="001F1747" w:rsidRPr="006126F6" w:rsidRDefault="000C58CC" w:rsidP="001F1747">
      <w:pP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Scatter Plot:</w:t>
      </w:r>
    </w:p>
    <w:p w:rsidR="005A2EF5" w:rsidRPr="005A2EF5" w:rsidRDefault="005A2EF5" w:rsidP="001F1747">
      <w:pPr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5A2EF5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5A2EF5" w:rsidRDefault="005A2EF5" w:rsidP="005A2EF5">
      <w:pPr>
        <w:pStyle w:val="SourceCode"/>
      </w:pPr>
      <w:proofErr w:type="spellStart"/>
      <w:proofErr w:type="gramStart"/>
      <w:r>
        <w:rPr>
          <w:rStyle w:val="KeywordTok"/>
        </w:rPr>
        <w:t>scatter.smooth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onth.ye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Number.of.tractors.sol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Month.year</w:t>
      </w:r>
      <w:proofErr w:type="spellEnd"/>
      <w:r>
        <w:rPr>
          <w:rStyle w:val="StringTok"/>
        </w:rPr>
        <w:t xml:space="preserve"> ~ </w:t>
      </w:r>
      <w:proofErr w:type="spellStart"/>
      <w:r>
        <w:rPr>
          <w:rStyle w:val="StringTok"/>
        </w:rPr>
        <w:t>Number.of.tractors.sol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5A2EF5" w:rsidRPr="001F1747" w:rsidRDefault="005A2EF5" w:rsidP="001F1747">
      <w:pPr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</w:p>
    <w:p w:rsidR="000C58CC" w:rsidRPr="00CA2813" w:rsidRDefault="000C58CC" w:rsidP="001F1747">
      <w:pPr>
        <w:jc w:val="center"/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CA2813">
        <w:rPr>
          <w:rFonts w:ascii="Times New Roman" w:hAnsi="Times New Roman" w:cs="Times New Roman"/>
          <w:noProof/>
        </w:rPr>
        <w:drawing>
          <wp:inline distT="0" distB="0" distL="0" distR="0">
            <wp:extent cx="4434840" cy="2683045"/>
            <wp:effectExtent l="0" t="0" r="381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896" t="24295" r="37424" b="22613"/>
                    <a:stretch/>
                  </pic:blipFill>
                  <pic:spPr bwMode="auto">
                    <a:xfrm>
                      <a:off x="0" y="0"/>
                      <a:ext cx="4466163" cy="270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2813" w:rsidRPr="00CA2813" w:rsidRDefault="00CA2813" w:rsidP="00CA2813">
      <w:pPr>
        <w:jc w:val="center"/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</w:p>
    <w:p w:rsidR="00CA2813" w:rsidRPr="001F1747" w:rsidRDefault="00CA2813" w:rsidP="00CA2813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The above is the Scatter plot to visualize the linear relationship between the predictor and response. The X-axis represents the </w:t>
      </w:r>
      <w:proofErr w:type="spellStart"/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Month.year</w:t>
      </w:r>
      <w:proofErr w:type="spellEnd"/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and the Y-axis represents the </w:t>
      </w:r>
      <w:proofErr w:type="spellStart"/>
      <w:proofErr w:type="gramStart"/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Number.of.tractors</w:t>
      </w:r>
      <w:proofErr w:type="gramEnd"/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.sold</w:t>
      </w:r>
      <w:proofErr w:type="spellEnd"/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.</w:t>
      </w:r>
    </w:p>
    <w:p w:rsidR="0083721A" w:rsidRDefault="00CA2813" w:rsidP="0083721A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>It can be seen from the above plot that</w:t>
      </w:r>
      <w:r w:rsidR="001F1747"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there exists a</w:t>
      </w:r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> </w:t>
      </w:r>
      <w:r w:rsidR="001F1747" w:rsidRPr="001F1747">
        <w:rPr>
          <w:rFonts w:ascii="Times New Roman" w:hAnsi="Times New Roman" w:cs="Times New Roman"/>
          <w:iCs/>
          <w:color w:val="000000"/>
          <w:sz w:val="32"/>
          <w:szCs w:val="32"/>
          <w:shd w:val="clear" w:color="auto" w:fill="FFFFFF"/>
        </w:rPr>
        <w:t>linear relationship between X and Y</w:t>
      </w:r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 as the pattern of </w:t>
      </w:r>
      <w:r w:rsidR="001F1747" w:rsidRPr="001F1747">
        <w:rPr>
          <w:rFonts w:ascii="Times New Roman" w:hAnsi="Times New Roman" w:cs="Times New Roman"/>
          <w:iCs/>
          <w:color w:val="000000"/>
          <w:sz w:val="32"/>
          <w:szCs w:val="32"/>
          <w:shd w:val="clear" w:color="auto" w:fill="FFFFFF"/>
        </w:rPr>
        <w:t>X</w:t>
      </w:r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>– and </w:t>
      </w:r>
      <w:r w:rsidR="001F1747" w:rsidRPr="001F1747">
        <w:rPr>
          <w:rFonts w:ascii="Times New Roman" w:hAnsi="Times New Roman" w:cs="Times New Roman"/>
          <w:iCs/>
          <w:color w:val="000000"/>
          <w:sz w:val="32"/>
          <w:szCs w:val="32"/>
          <w:shd w:val="clear" w:color="auto" w:fill="FFFFFF"/>
        </w:rPr>
        <w:t>Y</w:t>
      </w:r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-values resembles a line, with </w:t>
      </w:r>
      <w:proofErr w:type="gramStart"/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>a</w:t>
      </w:r>
      <w:proofErr w:type="gramEnd"/>
      <w:r w:rsidR="001F1747" w:rsidRPr="001F1747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 xml:space="preserve"> uphill (with a positive slope) from left to right.</w:t>
      </w:r>
    </w:p>
    <w:p w:rsidR="00CA2813" w:rsidRPr="0083721A" w:rsidRDefault="00CA2813" w:rsidP="0083721A">
      <w:pPr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  <w:r w:rsidRPr="00CA2813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>Time Series:</w:t>
      </w:r>
    </w:p>
    <w:p w:rsidR="005A2EF5" w:rsidRDefault="005A2EF5" w:rsidP="007C0566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5A2EF5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5A2EF5" w:rsidRDefault="005A2EF5" w:rsidP="005A2EF5">
      <w:pPr>
        <w:pStyle w:val="SourceCode"/>
      </w:pPr>
      <w:r>
        <w:rPr>
          <w:rStyle w:val="NormalTok"/>
        </w:rPr>
        <w:t>data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PEKSHA</w:t>
      </w:r>
      <w:r>
        <w:rPr>
          <w:rStyle w:val="CharTok"/>
        </w:rPr>
        <w:t>\\</w:t>
      </w:r>
      <w:r>
        <w:rPr>
          <w:rStyle w:val="StringTok"/>
        </w:rPr>
        <w:t>Downloads</w:t>
      </w:r>
      <w:r>
        <w:rPr>
          <w:rStyle w:val="CharTok"/>
        </w:rPr>
        <w:t>\\</w:t>
      </w:r>
      <w:r>
        <w:rPr>
          <w:rStyle w:val="StringTok"/>
        </w:rPr>
        <w:t>Tractor sales (1)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Years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Tractor Sales'</w:t>
      </w:r>
      <w:r>
        <w:rPr>
          <w:rStyle w:val="NormalTok"/>
        </w:rPr>
        <w:t>)</w:t>
      </w:r>
    </w:p>
    <w:p w:rsidR="005A2EF5" w:rsidRPr="005A2EF5" w:rsidRDefault="005A2EF5" w:rsidP="007C0566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</w:p>
    <w:p w:rsidR="007C0566" w:rsidRDefault="007C0566" w:rsidP="00CA2813">
      <w:pPr>
        <w:tabs>
          <w:tab w:val="left" w:pos="3493"/>
        </w:tabs>
        <w:jc w:val="center"/>
        <w:rPr>
          <w:noProof/>
        </w:rPr>
      </w:pPr>
    </w:p>
    <w:p w:rsidR="00CA2813" w:rsidRDefault="00CA2813" w:rsidP="007C0566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>
            <wp:extent cx="5106710" cy="2869399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1" t="20076" r="36043" b="33667"/>
                    <a:stretch/>
                  </pic:blipFill>
                  <pic:spPr bwMode="auto">
                    <a:xfrm>
                      <a:off x="0" y="0"/>
                      <a:ext cx="5151358" cy="2894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7438" w:rsidRPr="0083721A" w:rsidRDefault="00CA2813" w:rsidP="00617438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1F1747"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  <w:t xml:space="preserve"> 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otting the tractor sales data as time series</w:t>
      </w:r>
      <w:r w:rsidR="00617438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The X-axis represents the Year and the Y-axis represents the Tractor sales.</w:t>
      </w:r>
    </w:p>
    <w:p w:rsidR="007C0566" w:rsidRPr="0083721A" w:rsidRDefault="00617438" w:rsidP="00617438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</w:t>
      </w:r>
      <w:r w:rsidR="001F1747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</w:t>
      </w:r>
      <w:r w:rsidR="005A2EF5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 be seen from the above trend, </w:t>
      </w:r>
      <w:r w:rsidR="001F1747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there is a strong increasing trend, with strong seasonality. There is no evidence of any cyclic behavior here.</w:t>
      </w:r>
    </w:p>
    <w:p w:rsidR="007C0566" w:rsidRDefault="007C0566" w:rsidP="0061743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5A2EF5" w:rsidRDefault="005A2EF5" w:rsidP="007C0566">
      <w:pPr>
        <w:tabs>
          <w:tab w:val="left" w:pos="3600"/>
        </w:tabs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6126F6" w:rsidRDefault="006126F6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32"/>
          <w:szCs w:val="32"/>
          <w:u w:val="single"/>
          <w:shd w:val="clear" w:color="auto" w:fill="FFFFFF"/>
        </w:rPr>
      </w:pPr>
    </w:p>
    <w:p w:rsidR="006126F6" w:rsidRDefault="006126F6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32"/>
          <w:szCs w:val="32"/>
          <w:u w:val="single"/>
          <w:shd w:val="clear" w:color="auto" w:fill="FFFFFF"/>
        </w:rPr>
      </w:pPr>
    </w:p>
    <w:p w:rsidR="0083721A" w:rsidRDefault="0083721A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7C0566" w:rsidRPr="006126F6" w:rsidRDefault="0021070D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 xml:space="preserve">Make Data Stationary on </w:t>
      </w:r>
      <w:proofErr w:type="gramStart"/>
      <w:r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Mean(</w:t>
      </w:r>
      <w:proofErr w:type="gramEnd"/>
      <w:r w:rsidR="007C0566"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Removing the Trend</w:t>
      </w:r>
      <w:r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)</w:t>
      </w:r>
      <w:r w:rsidR="007C0566" w:rsidRPr="006126F6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:</w:t>
      </w:r>
    </w:p>
    <w:p w:rsidR="005A2EF5" w:rsidRDefault="005A2EF5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5A2EF5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5A2EF5" w:rsidRDefault="005A2EF5" w:rsidP="005A2E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</w:t>
      </w:r>
      <w:proofErr w:type="gramStart"/>
      <w:r>
        <w:rPr>
          <w:rStyle w:val="NormalTok"/>
        </w:rPr>
        <w:t>),</w:t>
      </w:r>
      <w:proofErr w:type="spellStart"/>
      <w:r>
        <w:rPr>
          <w:rStyle w:val="DataTypeTok"/>
        </w:rPr>
        <w:t>y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'Differenced Tractor Sales'</w:t>
      </w:r>
      <w:r>
        <w:rPr>
          <w:rStyle w:val="NormalTok"/>
        </w:rPr>
        <w:t>)</w:t>
      </w:r>
    </w:p>
    <w:p w:rsidR="005A2EF5" w:rsidRPr="005A2EF5" w:rsidRDefault="005A2EF5" w:rsidP="007C0566">
      <w:pPr>
        <w:tabs>
          <w:tab w:val="left" w:pos="3600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</w:p>
    <w:p w:rsidR="007C0566" w:rsidRDefault="007C0566" w:rsidP="007C0566">
      <w:pPr>
        <w:tabs>
          <w:tab w:val="left" w:pos="3600"/>
        </w:tabs>
        <w:rPr>
          <w:noProof/>
        </w:rPr>
      </w:pPr>
    </w:p>
    <w:p w:rsidR="007C0566" w:rsidRDefault="007C0566" w:rsidP="007C0566">
      <w:pPr>
        <w:tabs>
          <w:tab w:val="left" w:pos="3600"/>
        </w:tabs>
        <w:jc w:val="center"/>
        <w:rPr>
          <w:rFonts w:ascii="Times New Roman" w:hAnsi="Times New Roman" w:cs="Times New Roman"/>
          <w:b/>
          <w:color w:val="222222"/>
          <w:sz w:val="32"/>
          <w:szCs w:val="32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>
            <wp:extent cx="5067426" cy="27235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29" t="31709" r="36968" b="21721"/>
                    <a:stretch/>
                  </pic:blipFill>
                  <pic:spPr bwMode="auto">
                    <a:xfrm>
                      <a:off x="0" y="0"/>
                      <a:ext cx="5088184" cy="2734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C0566" w:rsidRPr="0083721A" w:rsidRDefault="007C0566" w:rsidP="007C0566">
      <w:pPr>
        <w:tabs>
          <w:tab w:val="left" w:pos="3600"/>
        </w:tabs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re in the above plot we are </w:t>
      </w:r>
      <w:r w:rsidR="00A339DB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fferencing the data to make data stationary on mean.</w:t>
      </w:r>
      <w:r w:rsidR="00A339DB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X-</w:t>
      </w:r>
      <w:r w:rsidR="005A2EF5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xis represents the time and</w:t>
      </w:r>
      <w:r w:rsidR="00A339DB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Y-axis represents the Differenced Tractor sales.</w:t>
      </w:r>
    </w:p>
    <w:p w:rsidR="00A339DB" w:rsidRPr="0083721A" w:rsidRDefault="00A339DB" w:rsidP="007C0566">
      <w:pPr>
        <w:tabs>
          <w:tab w:val="left" w:pos="3600"/>
        </w:tabs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 can be seen from the abo</w:t>
      </w:r>
      <w:r w:rsidR="0021070D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 trend that it has no trend, seasonality or cyclic behavior.</w:t>
      </w:r>
    </w:p>
    <w:p w:rsidR="00A339DB" w:rsidRDefault="00A339DB" w:rsidP="007C0566">
      <w:pPr>
        <w:tabs>
          <w:tab w:val="left" w:pos="3600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A339DB" w:rsidRPr="007C0566" w:rsidRDefault="00A339DB" w:rsidP="007C0566">
      <w:pPr>
        <w:tabs>
          <w:tab w:val="left" w:pos="3600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7C0566" w:rsidRPr="00617438" w:rsidRDefault="007C0566" w:rsidP="0021070D">
      <w:pPr>
        <w:jc w:val="center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CA2813" w:rsidRDefault="00CA2813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339DB" w:rsidRDefault="00A339DB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5A2EF5" w:rsidRDefault="005A2EF5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21070D" w:rsidRDefault="0021070D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>Make Data Stationary on Variance:(Log Transformation)</w:t>
      </w:r>
    </w:p>
    <w:p w:rsidR="005A2EF5" w:rsidRDefault="005A2EF5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5A2EF5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5A2EF5" w:rsidRPr="005A2EF5" w:rsidRDefault="005A2EF5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</w:t>
      </w:r>
      <w:proofErr w:type="gramStart"/>
      <w:r>
        <w:rPr>
          <w:rStyle w:val="NormalTok"/>
        </w:rPr>
        <w:t>),</w:t>
      </w:r>
      <w:proofErr w:type="spellStart"/>
      <w:r>
        <w:rPr>
          <w:rStyle w:val="DataTypeTok"/>
        </w:rPr>
        <w:t>ylab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'Log (Tractor Sales)'</w:t>
      </w:r>
      <w:r>
        <w:rPr>
          <w:rStyle w:val="NormalTok"/>
        </w:rPr>
        <w:t>)</w:t>
      </w:r>
    </w:p>
    <w:p w:rsidR="0021070D" w:rsidRDefault="0021070D" w:rsidP="00CA2813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21070D" w:rsidRDefault="0021070D" w:rsidP="00CA2813">
      <w:pPr>
        <w:tabs>
          <w:tab w:val="left" w:pos="3493"/>
        </w:tabs>
        <w:rPr>
          <w:noProof/>
        </w:rPr>
      </w:pPr>
    </w:p>
    <w:p w:rsidR="00A339DB" w:rsidRDefault="0021070D" w:rsidP="0021070D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>
            <wp:extent cx="4552545" cy="2334240"/>
            <wp:effectExtent l="0" t="0" r="63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17" t="31997" r="37465" b="22611"/>
                    <a:stretch/>
                  </pic:blipFill>
                  <pic:spPr bwMode="auto">
                    <a:xfrm>
                      <a:off x="0" y="0"/>
                      <a:ext cx="4585479" cy="235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070D" w:rsidRPr="0083721A" w:rsidRDefault="0021070D" w:rsidP="0021070D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lotting the </w:t>
      </w:r>
      <w:proofErr w:type="gramStart"/>
      <w:r w:rsidR="005A2EF5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</w:t>
      </w:r>
      <w:r w:rsidR="00AC2E2A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g(</w:t>
      </w:r>
      <w:proofErr w:type="gramEnd"/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ctor sales</w:t>
      </w:r>
      <w:r w:rsidR="00AC2E2A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ata as time series. The X-axis</w:t>
      </w:r>
      <w:r w:rsidR="00AC2E2A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presents the Time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 Y-axis represents the Tractor sales.</w:t>
      </w:r>
    </w:p>
    <w:p w:rsidR="0021070D" w:rsidRPr="0083721A" w:rsidRDefault="0021070D" w:rsidP="0021070D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 c</w:t>
      </w:r>
      <w:r w:rsidR="005A2EF5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 be seen from the above trend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5A2EF5"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837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there is a strong increasing trend, with strong seasonality. There is no evidence of any cyclic behavior here.</w:t>
      </w:r>
    </w:p>
    <w:p w:rsidR="0021070D" w:rsidRDefault="0021070D" w:rsidP="0021070D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21070D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21070D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6126F6" w:rsidRDefault="006126F6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83721A" w:rsidRDefault="0083721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>M</w:t>
      </w:r>
      <w:r w:rsidRPr="00AC2E2A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ake data st</w:t>
      </w: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 xml:space="preserve">ationary on both mean and </w:t>
      </w:r>
      <w:r w:rsidRPr="00AC2E2A"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variance</w:t>
      </w: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t>:</w:t>
      </w:r>
    </w:p>
    <w:p w:rsidR="005A2EF5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5A2EF5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5A2EF5" w:rsidRPr="005A2EF5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)),</w:t>
      </w:r>
      <w:r w:rsidR="006126F6">
        <w:rPr>
          <w:rStyle w:val="NormalTok"/>
        </w:rPr>
        <w:t xml:space="preserve">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Differenced Log (Tractor Sales)'</w:t>
      </w:r>
      <w:r>
        <w:rPr>
          <w:rStyle w:val="NormalTok"/>
        </w:rPr>
        <w:t>)</w:t>
      </w: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noProof/>
        </w:rPr>
      </w:pPr>
    </w:p>
    <w:p w:rsidR="00AC2E2A" w:rsidRDefault="00AC2E2A" w:rsidP="00AC2E2A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>
            <wp:extent cx="4715510" cy="2714017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10" t="24141" r="35499" b="23777"/>
                    <a:stretch/>
                  </pic:blipFill>
                  <pic:spPr bwMode="auto">
                    <a:xfrm>
                      <a:off x="0" y="0"/>
                      <a:ext cx="4715510" cy="2714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CD51BA" w:rsidRDefault="00CD51B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>2. ARIMA MODELS:</w:t>
      </w:r>
    </w:p>
    <w:p w:rsidR="00AC2E2A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  <w:t>2.1 ACF</w:t>
      </w:r>
      <w:r w:rsidR="00AC2E2A" w:rsidRPr="00AC2E2A"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  <w:t>:</w:t>
      </w:r>
    </w:p>
    <w:p w:rsidR="00AC2E2A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  <w:r w:rsidRPr="005A2EF5">
        <w:rPr>
          <w:rFonts w:ascii="Times New Roman" w:hAnsi="Times New Roman" w:cs="Times New Roman"/>
          <w:b/>
          <w:noProof/>
          <w:sz w:val="28"/>
          <w:szCs w:val="28"/>
          <w:u w:val="single"/>
        </w:rPr>
        <w:t>R Code:</w:t>
      </w:r>
    </w:p>
    <w:p w:rsidR="005A2EF5" w:rsidRDefault="005A2EF5" w:rsidP="005A2EF5">
      <w:pPr>
        <w:pStyle w:val="SourceCode"/>
      </w:pP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))),</w:t>
      </w:r>
      <w:r>
        <w:rPr>
          <w:rStyle w:val="DataTypeTok"/>
        </w:rPr>
        <w:t>main=</w:t>
      </w:r>
      <w:r>
        <w:rPr>
          <w:rStyle w:val="StringTok"/>
        </w:rPr>
        <w:t>'ACF Tractor Sales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data))),</w:t>
      </w:r>
      <w:r>
        <w:rPr>
          <w:rStyle w:val="DataTypeTok"/>
        </w:rPr>
        <w:t>main=</w:t>
      </w:r>
      <w:r>
        <w:rPr>
          <w:rStyle w:val="StringTok"/>
        </w:rPr>
        <w:t>'PACF Tractor Sales'</w:t>
      </w:r>
      <w:r>
        <w:rPr>
          <w:rStyle w:val="NormalTok"/>
        </w:rPr>
        <w:t>)</w:t>
      </w:r>
    </w:p>
    <w:p w:rsidR="005A2EF5" w:rsidRPr="005A2EF5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:rsidR="00AC2E2A" w:rsidRP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</w:pPr>
      <w:r>
        <w:rPr>
          <w:noProof/>
        </w:rPr>
        <w:drawing>
          <wp:inline distT="0" distB="0" distL="0" distR="0">
            <wp:extent cx="4404360" cy="48207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046" t="31154" r="55477" b="19419"/>
                    <a:stretch/>
                  </pic:blipFill>
                  <pic:spPr bwMode="auto">
                    <a:xfrm>
                      <a:off x="0" y="0"/>
                      <a:ext cx="4452740" cy="4873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5A2EF5" w:rsidRDefault="005A2EF5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CD51BA" w:rsidRDefault="00CD51B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</w:p>
    <w:p w:rsidR="00AC2E2A" w:rsidRDefault="00AC2E2A" w:rsidP="00AC2E2A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  <w:lastRenderedPageBreak/>
        <w:t>PACF:</w:t>
      </w:r>
    </w:p>
    <w:p w:rsidR="00AC2E2A" w:rsidRDefault="00AC2E2A" w:rsidP="00AC2E2A">
      <w:pPr>
        <w:tabs>
          <w:tab w:val="left" w:pos="3493"/>
        </w:tabs>
        <w:rPr>
          <w:noProof/>
        </w:rPr>
      </w:pPr>
    </w:p>
    <w:p w:rsidR="00AC2E2A" w:rsidRDefault="00AC2E2A" w:rsidP="00AC2E2A">
      <w:pPr>
        <w:tabs>
          <w:tab w:val="left" w:pos="3493"/>
        </w:tabs>
        <w:jc w:val="center"/>
        <w:rPr>
          <w:rFonts w:ascii="Times New Roman" w:hAnsi="Times New Roman" w:cs="Times New Roman"/>
          <w:b/>
          <w:color w:val="222222"/>
          <w:sz w:val="36"/>
          <w:szCs w:val="36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>
            <wp:extent cx="3151762" cy="36467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195" t="27652" r="35341" b="17348"/>
                    <a:stretch/>
                  </pic:blipFill>
                  <pic:spPr bwMode="auto">
                    <a:xfrm>
                      <a:off x="0" y="0"/>
                      <a:ext cx="3195065" cy="3696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71B3D" w:rsidRPr="0083721A" w:rsidRDefault="00371B3D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83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In time series analysis, the partial autocorrelation function (</w:t>
      </w:r>
      <w:r w:rsidRPr="0083721A">
        <w:rPr>
          <w:rFonts w:ascii="Times New Roman" w:hAnsi="Times New Roman" w:cs="Times New Roman"/>
          <w:b/>
          <w:bCs/>
          <w:color w:val="222222"/>
          <w:sz w:val="28"/>
          <w:szCs w:val="28"/>
          <w:shd w:val="clear" w:color="auto" w:fill="FFFFFF"/>
        </w:rPr>
        <w:t>PACF</w:t>
      </w:r>
      <w:r w:rsidRPr="0083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) gives the partial correlation of a time series along with its own lagged values. PACF contrast with the autocorrelation function, which does not control for other lags.</w:t>
      </w:r>
    </w:p>
    <w:p w:rsidR="005A2EF5" w:rsidRDefault="005A2EF5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CD51BA" w:rsidRDefault="00CD51BA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32"/>
          <w:szCs w:val="32"/>
          <w:shd w:val="clear" w:color="auto" w:fill="FFFFFF"/>
        </w:rPr>
      </w:pPr>
    </w:p>
    <w:p w:rsidR="005A2EF5" w:rsidRPr="00CD51BA" w:rsidRDefault="002744DB" w:rsidP="00371B3D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</w:pPr>
      <w:r w:rsidRPr="00CD51BA"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  <w:t>Series Data:</w:t>
      </w: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2744DB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lastRenderedPageBreak/>
        <w:t>R Code:</w:t>
      </w:r>
    </w:p>
    <w:p w:rsidR="002744DB" w:rsidRDefault="002744DB" w:rsidP="00371B3D">
      <w:pPr>
        <w:tabs>
          <w:tab w:val="left" w:pos="3493"/>
        </w:tabs>
        <w:rPr>
          <w:rStyle w:val="CommentTok"/>
        </w:rPr>
      </w:pPr>
      <w:proofErr w:type="spellStart"/>
      <w:r>
        <w:rPr>
          <w:rStyle w:val="NormalTok"/>
        </w:rPr>
        <w:t>acfR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 xml:space="preserve">(data) </w:t>
      </w:r>
      <w:r>
        <w:rPr>
          <w:rStyle w:val="CommentTok"/>
        </w:rPr>
        <w:t># autocorrelation</w:t>
      </w:r>
      <w:r>
        <w:br/>
      </w:r>
      <w:proofErr w:type="spellStart"/>
      <w:r>
        <w:rPr>
          <w:rStyle w:val="NormalTok"/>
        </w:rPr>
        <w:t>pacfR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 xml:space="preserve">data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partial autocorrelation</w:t>
      </w: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42D9D271" wp14:editId="396B15BD">
            <wp:extent cx="5143500" cy="31851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Final_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081" cy="31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2744D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On using the ACF and PACF functions, it generates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the series data by default</w:t>
      </w:r>
    </w:p>
    <w:p w:rsidR="002744DB" w:rsidRDefault="002744DB" w:rsidP="00371B3D">
      <w:pPr>
        <w:tabs>
          <w:tab w:val="left" w:pos="3493"/>
        </w:tabs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</w:p>
    <w:p w:rsidR="00371B3D" w:rsidRDefault="00453FB7" w:rsidP="00453FB7">
      <w:pPr>
        <w:tabs>
          <w:tab w:val="left" w:pos="3493"/>
        </w:tabs>
        <w:rPr>
          <w:rStyle w:val="CommentTok"/>
        </w:rPr>
      </w:pPr>
      <w:r>
        <w:rPr>
          <w:rStyle w:val="CommentTok"/>
        </w:rPr>
        <w:t>#11 Identification of the best fit ARIMA model</w:t>
      </w:r>
    </w:p>
    <w:p w:rsidR="00E02D5F" w:rsidRDefault="00E02D5F" w:rsidP="00453FB7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E02D5F"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E02D5F" w:rsidRDefault="00E02D5F" w:rsidP="00E02D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IMAf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uto.arima</w:t>
      </w:r>
      <w:proofErr w:type="spellEnd"/>
      <w:proofErr w:type="gramEnd"/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 xml:space="preserve">(data), </w:t>
      </w:r>
      <w:r>
        <w:rPr>
          <w:rStyle w:val="DataTypeTok"/>
        </w:rPr>
        <w:t>approximation=</w:t>
      </w:r>
      <w:proofErr w:type="spellStart"/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rac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fit</w:t>
      </w:r>
      <w:proofErr w:type="spellEnd"/>
      <w:r>
        <w:rPr>
          <w:rStyle w:val="NormalTok"/>
        </w:rPr>
        <w:t>)</w:t>
      </w:r>
    </w:p>
    <w:p w:rsidR="00E02D5F" w:rsidRDefault="00E02D5F" w:rsidP="00E02D5F">
      <w:pPr>
        <w:pStyle w:val="SourceCode"/>
      </w:pPr>
      <w:r>
        <w:rPr>
          <w:rStyle w:val="VerbatimChar"/>
        </w:rPr>
        <w:t xml:space="preserve">## Series: log10(data)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ARIMA(</w:t>
      </w:r>
      <w:proofErr w:type="gramEnd"/>
      <w:r>
        <w:rPr>
          <w:rStyle w:val="VerbatimChar"/>
        </w:rPr>
        <w:t xml:space="preserve">0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  sma1</w:t>
      </w:r>
      <w:r>
        <w:br/>
      </w:r>
      <w:r>
        <w:rPr>
          <w:rStyle w:val="VerbatimChar"/>
        </w:rPr>
        <w:t>##       -0.4047  -0.552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 0.0885   0.0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2571:  log likelihood=354.4</w:t>
      </w:r>
      <w:r>
        <w:br/>
      </w:r>
      <w:r>
        <w:rPr>
          <w:rStyle w:val="VerbatimChar"/>
        </w:rPr>
        <w:t xml:space="preserve">## AIC=-702.79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>=-702.6   BIC=-694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lastRenderedPageBreak/>
        <w:t>##                        ME       RMSE        MAE         MPE      MAPE</w:t>
      </w:r>
      <w:r>
        <w:br/>
      </w:r>
      <w:r>
        <w:rPr>
          <w:rStyle w:val="VerbatimChar"/>
        </w:rPr>
        <w:t>## Training set 0.0002410698 0.01517695 0.01135312 0.008335713 0.4462212</w:t>
      </w:r>
      <w:r>
        <w:br/>
      </w:r>
      <w:r>
        <w:rPr>
          <w:rStyle w:val="VerbatimChar"/>
        </w:rPr>
        <w:t>##                   MASE       ACF1</w:t>
      </w:r>
      <w:r>
        <w:br/>
      </w:r>
      <w:r>
        <w:rPr>
          <w:rStyle w:val="VerbatimChar"/>
        </w:rPr>
        <w:t>## Training set 0.2158968 0.01062604</w:t>
      </w:r>
    </w:p>
    <w:p w:rsidR="0083721A" w:rsidRDefault="0083721A" w:rsidP="00453FB7">
      <w:pPr>
        <w:tabs>
          <w:tab w:val="left" w:pos="3493"/>
        </w:tabs>
        <w:rPr>
          <w:rStyle w:val="CommentTok"/>
          <w:rFonts w:ascii="Times New Roman" w:hAnsi="Times New Roman" w:cs="Times New Roman"/>
          <w:color w:val="auto"/>
          <w:sz w:val="40"/>
          <w:szCs w:val="40"/>
        </w:rPr>
      </w:pPr>
    </w:p>
    <w:p w:rsidR="0083721A" w:rsidRDefault="00E02D5F" w:rsidP="00453FB7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 w:rsidRPr="0083721A">
        <w:rPr>
          <w:rStyle w:val="CommentTok"/>
          <w:rFonts w:ascii="Times New Roman" w:hAnsi="Times New Roman" w:cs="Times New Roman"/>
          <w:color w:val="auto"/>
          <w:sz w:val="40"/>
          <w:szCs w:val="40"/>
        </w:rPr>
        <w:t>Forecasting the sales using the best fit ARIMA model</w:t>
      </w:r>
      <w:r>
        <w:br/>
      </w:r>
    </w:p>
    <w:p w:rsidR="00E02D5F" w:rsidRDefault="00E02D5F" w:rsidP="00453FB7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  <w:t>R Code:</w:t>
      </w:r>
    </w:p>
    <w:p w:rsidR="00E02D5F" w:rsidRDefault="00E02D5F" w:rsidP="00E02D5F">
      <w:pPr>
        <w:pStyle w:val="SourceCode"/>
      </w:pPr>
      <w:proofErr w:type="gramStart"/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mf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.ahea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</w:t>
      </w:r>
      <w:proofErr w:type="spellEnd"/>
    </w:p>
    <w:p w:rsidR="00E02D5F" w:rsidRDefault="00E02D5F" w:rsidP="00E02D5F">
      <w:pPr>
        <w:pStyle w:val="SourceCode"/>
        <w:rPr>
          <w:rStyle w:val="VerbatimChar"/>
        </w:rPr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pred</w:t>
      </w:r>
      <w:proofErr w:type="spellEnd"/>
      <w:r>
        <w:br/>
      </w:r>
      <w:r>
        <w:rPr>
          <w:rStyle w:val="VerbatimChar"/>
        </w:rPr>
        <w:t>##           Jan      Feb      Mar      Apr      May      Jun      Jul</w:t>
      </w:r>
      <w:r>
        <w:br/>
      </w:r>
      <w:r>
        <w:rPr>
          <w:rStyle w:val="VerbatimChar"/>
        </w:rPr>
        <w:t>## 2015 2.754168 2.753182 2.826608 2.880192 2.932447 2.912372 2.972538</w:t>
      </w:r>
      <w:r>
        <w:br/>
      </w:r>
      <w:r>
        <w:rPr>
          <w:rStyle w:val="VerbatimChar"/>
        </w:rPr>
        <w:t>## 2016 2.796051 2.795065 2.868491 2.922075 2.974330 2.954255 3.014421</w:t>
      </w:r>
      <w:r>
        <w:br/>
      </w:r>
      <w:r>
        <w:rPr>
          <w:rStyle w:val="VerbatimChar"/>
        </w:rPr>
        <w:t>## 2017 2.837934 2.836948 2.910374 2.963958 3.016213 2.996138 3.056304</w:t>
      </w:r>
      <w:r>
        <w:br/>
      </w:r>
      <w:r>
        <w:rPr>
          <w:rStyle w:val="VerbatimChar"/>
        </w:rPr>
        <w:t>##           Aug      Sep      Oct      Nov      Dec</w:t>
      </w:r>
      <w:r>
        <w:br/>
      </w:r>
      <w:r>
        <w:rPr>
          <w:rStyle w:val="VerbatimChar"/>
        </w:rPr>
        <w:t>## 2015 2.970585 2.847264 2.797259 2.757395 2.825125</w:t>
      </w:r>
      <w:r>
        <w:br/>
      </w:r>
      <w:r>
        <w:rPr>
          <w:rStyle w:val="VerbatimChar"/>
        </w:rPr>
        <w:t>## 2016 3.012468 2.889147 2.839142 2.799278 2.867008</w:t>
      </w:r>
      <w:r>
        <w:br/>
      </w:r>
      <w:r>
        <w:rPr>
          <w:rStyle w:val="VerbatimChar"/>
        </w:rPr>
        <w:t>## 2017 3.054351 2.931030 2.881025 2.841161 2.908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            Jan        Feb        Mar        Apr        May        Jun</w:t>
      </w:r>
      <w:r>
        <w:br/>
      </w:r>
      <w:r>
        <w:rPr>
          <w:rStyle w:val="VerbatimChar"/>
        </w:rPr>
        <w:t>## 2015 0.01603508 0.01866159 0.02096153 0.02303295 0.02493287 0.02669792</w:t>
      </w:r>
      <w:r>
        <w:br/>
      </w:r>
      <w:r>
        <w:rPr>
          <w:rStyle w:val="VerbatimChar"/>
        </w:rPr>
        <w:t>## 2016 0.03923008 0.04159145 0.04382576 0.04595157 0.04798329 0.04993241</w:t>
      </w:r>
      <w:r>
        <w:br/>
      </w:r>
      <w:r>
        <w:rPr>
          <w:rStyle w:val="VerbatimChar"/>
        </w:rPr>
        <w:t>## 2017 0.06386474 0.06637555 0.06879478 0.07113179 0.07339441 0.07558934</w:t>
      </w:r>
      <w:r>
        <w:br/>
      </w:r>
      <w:r>
        <w:rPr>
          <w:rStyle w:val="VerbatimChar"/>
        </w:rPr>
        <w:t>##             Jul        Aug        Sep        Oct        Nov        Dec</w:t>
      </w:r>
      <w:r>
        <w:br/>
      </w:r>
      <w:r>
        <w:rPr>
          <w:rStyle w:val="VerbatimChar"/>
        </w:rPr>
        <w:t>## 2015 0.02835330 0.02991723 0.03140337 0.03282229 0.03418236 0.03549035</w:t>
      </w:r>
      <w:r>
        <w:br/>
      </w:r>
      <w:r>
        <w:rPr>
          <w:rStyle w:val="VerbatimChar"/>
        </w:rPr>
        <w:t>## 2016 0.05180825 0.05361850 0.05536960 0.05706700 0.05871534 0.06031866</w:t>
      </w:r>
      <w:r>
        <w:br/>
      </w:r>
      <w:r>
        <w:rPr>
          <w:rStyle w:val="VerbatimChar"/>
        </w:rPr>
        <w:t>## 2017 0.07772231 0.07979828 0.08182160 0.08379608 0.08572510 0.08761165</w:t>
      </w:r>
    </w:p>
    <w:p w:rsidR="0083721A" w:rsidRDefault="0083721A" w:rsidP="00E02D5F">
      <w:pPr>
        <w:pStyle w:val="SourceCode"/>
        <w:rPr>
          <w:rStyle w:val="VerbatimChar"/>
          <w:rFonts w:ascii="Times New Roman" w:hAnsi="Times New Roman" w:cs="Times New Roman"/>
          <w:sz w:val="28"/>
          <w:szCs w:val="28"/>
        </w:rPr>
      </w:pPr>
    </w:p>
    <w:p w:rsidR="0083721A" w:rsidRPr="0083721A" w:rsidRDefault="0083721A" w:rsidP="00E02D5F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83721A">
        <w:rPr>
          <w:rStyle w:val="VerbatimChar"/>
          <w:rFonts w:ascii="Times New Roman" w:hAnsi="Times New Roman" w:cs="Times New Roman"/>
          <w:sz w:val="28"/>
          <w:szCs w:val="28"/>
        </w:rPr>
        <w:t>Hence as stated in the problem statement we have forecasted the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tractor</w:t>
      </w:r>
      <w:r w:rsidRPr="0083721A">
        <w:rPr>
          <w:rStyle w:val="VerbatimChar"/>
          <w:rFonts w:ascii="Times New Roman" w:hAnsi="Times New Roman" w:cs="Times New Roman"/>
          <w:sz w:val="28"/>
          <w:szCs w:val="28"/>
        </w:rPr>
        <w:t xml:space="preserve"> sales for 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83721A">
        <w:rPr>
          <w:rStyle w:val="VerbatimChar"/>
          <w:rFonts w:ascii="Times New Roman" w:hAnsi="Times New Roman" w:cs="Times New Roman"/>
          <w:sz w:val="28"/>
          <w:szCs w:val="28"/>
        </w:rPr>
        <w:t>the next THREE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y</w:t>
      </w:r>
      <w:r w:rsidRPr="0083721A">
        <w:rPr>
          <w:rStyle w:val="VerbatimChar"/>
          <w:rFonts w:ascii="Times New Roman" w:hAnsi="Times New Roman" w:cs="Times New Roman"/>
          <w:sz w:val="28"/>
          <w:szCs w:val="28"/>
        </w:rPr>
        <w:t xml:space="preserve">ears using the ARIMA Model. </w:t>
      </w:r>
    </w:p>
    <w:p w:rsidR="0083721A" w:rsidRDefault="0083721A" w:rsidP="00E02D5F">
      <w:pPr>
        <w:pStyle w:val="SourceCode"/>
        <w:rPr>
          <w:rStyle w:val="KeywordTok"/>
        </w:rPr>
      </w:pPr>
    </w:p>
    <w:p w:rsidR="0083721A" w:rsidRDefault="0083721A" w:rsidP="00E02D5F">
      <w:pPr>
        <w:pStyle w:val="SourceCode"/>
        <w:rPr>
          <w:rStyle w:val="KeywordTok"/>
        </w:rPr>
      </w:pPr>
    </w:p>
    <w:p w:rsidR="005A6AF9" w:rsidRDefault="005A6AF9" w:rsidP="00E02D5F">
      <w:pPr>
        <w:pStyle w:val="SourceCode"/>
        <w:rPr>
          <w:rStyle w:val="KeywordTok"/>
        </w:rPr>
      </w:pPr>
    </w:p>
    <w:p w:rsidR="005A6AF9" w:rsidRDefault="005A6AF9" w:rsidP="00E02D5F">
      <w:pPr>
        <w:pStyle w:val="SourceCode"/>
        <w:rPr>
          <w:rStyle w:val="KeywordTok"/>
        </w:rPr>
      </w:pPr>
    </w:p>
    <w:p w:rsidR="00E02D5F" w:rsidRDefault="00E02D5F" w:rsidP="00E02D5F">
      <w:pPr>
        <w:pStyle w:val="SourceCode"/>
        <w:rPr>
          <w:rStyle w:val="NormalTok"/>
        </w:rPr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'l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4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0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Tractor Sa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pred</w:t>
      </w:r>
      <w:proofErr w:type="spellEnd"/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se</w:t>
      </w:r>
      <w:proofErr w:type="spellEnd"/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d</w:t>
      </w:r>
      <w:r>
        <w:rPr>
          <w:rStyle w:val="OperatorTok"/>
        </w:rPr>
        <w:t>$</w:t>
      </w:r>
      <w:r>
        <w:rPr>
          <w:rStyle w:val="NormalTok"/>
        </w:rPr>
        <w:t>se</w:t>
      </w:r>
      <w:proofErr w:type="spellEnd"/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>)</w:t>
      </w:r>
    </w:p>
    <w:p w:rsidR="0083721A" w:rsidRDefault="0083721A" w:rsidP="00E02D5F">
      <w:pPr>
        <w:pStyle w:val="SourceCode"/>
      </w:pPr>
    </w:p>
    <w:p w:rsidR="00E02D5F" w:rsidRDefault="00DD3C9F" w:rsidP="00453FB7">
      <w:pPr>
        <w:tabs>
          <w:tab w:val="left" w:pos="3493"/>
        </w:tabs>
        <w:rPr>
          <w:rFonts w:ascii="Times New Roman" w:hAnsi="Times New Roman" w:cs="Times New Roman"/>
          <w:b/>
          <w:color w:val="222222"/>
          <w:sz w:val="28"/>
          <w:szCs w:val="28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90540C3" wp14:editId="59927F43">
            <wp:extent cx="5825836" cy="2840181"/>
            <wp:effectExtent l="0" t="0" r="381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Final_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585" cy="287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AF9" w:rsidRPr="005A6AF9" w:rsidRDefault="005A6AF9" w:rsidP="005A6AF9">
      <w:pPr>
        <w:shd w:val="clear" w:color="auto" w:fill="FFFFFF"/>
        <w:spacing w:after="15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The above given output shows the 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forecasted values of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the 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>tractor sales in blue. Also, t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he range of expected error which is twice the standard deviation is drawn with orange lines on one of the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side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s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of predicted blue line.</w:t>
      </w:r>
    </w:p>
    <w:p w:rsidR="005A6AF9" w:rsidRPr="005A6AF9" w:rsidRDefault="005A6AF9" w:rsidP="005A6AF9">
      <w:pPr>
        <w:shd w:val="clear" w:color="auto" w:fill="FFFFFF"/>
        <w:spacing w:after="150" w:line="240" w:lineRule="auto"/>
        <w:rPr>
          <w:rFonts w:ascii="Helvetica" w:eastAsia="Times New Roman" w:hAnsi="Helvetica" w:cs="Times New Roman"/>
          <w:color w:val="333333"/>
          <w:sz w:val="21"/>
          <w:szCs w:val="21"/>
        </w:rPr>
      </w:pP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>Assumptions while forecast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ing: Forecasting for a period of THREE years is a big task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>. The major assumption here is that the underlining patterns in the time series will continue to stay the sa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me as predicted in the model. In a 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>sho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rt-term forecasting model, for example,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a couple of business quarters or a year, is usually a good idea to forecast with reasonable accuracy. A long-term model li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 xml:space="preserve">ke the one above needs to </w:t>
      </w:r>
      <w:r w:rsidR="00DD006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be </w:t>
      </w:r>
      <w:r>
        <w:rPr>
          <w:rFonts w:ascii="Helvetica" w:eastAsia="Times New Roman" w:hAnsi="Helvetica" w:cs="Times New Roman"/>
          <w:color w:val="333333"/>
          <w:sz w:val="21"/>
          <w:szCs w:val="21"/>
        </w:rPr>
        <w:t>calculated with frequent</w:t>
      </w:r>
      <w:r w:rsidR="00DD0061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interval of time i.e. 6 months. The main reason behind this</w:t>
      </w:r>
      <w:r w:rsidRPr="005A6AF9">
        <w:rPr>
          <w:rFonts w:ascii="Helvetica" w:eastAsia="Times New Roman" w:hAnsi="Helvetica" w:cs="Times New Roman"/>
          <w:color w:val="333333"/>
          <w:sz w:val="21"/>
          <w:szCs w:val="21"/>
        </w:rPr>
        <w:t xml:space="preserve"> is to incorporate the new information available with the passage of time in the model.</w:t>
      </w:r>
    </w:p>
    <w:p w:rsidR="0083721A" w:rsidRDefault="0083721A" w:rsidP="00453FB7">
      <w:pPr>
        <w:tabs>
          <w:tab w:val="left" w:pos="3493"/>
        </w:tabs>
        <w:rPr>
          <w:rStyle w:val="CommentTok"/>
        </w:rPr>
      </w:pPr>
      <w:bookmarkStart w:id="0" w:name="_GoBack"/>
      <w:bookmarkEnd w:id="0"/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83721A" w:rsidRDefault="0083721A" w:rsidP="00453FB7">
      <w:pPr>
        <w:tabs>
          <w:tab w:val="left" w:pos="3493"/>
        </w:tabs>
        <w:rPr>
          <w:rStyle w:val="CommentTok"/>
        </w:rPr>
      </w:pPr>
    </w:p>
    <w:p w:rsidR="00E02D5F" w:rsidRDefault="00E02D5F" w:rsidP="00453FB7">
      <w:pPr>
        <w:tabs>
          <w:tab w:val="left" w:pos="3493"/>
        </w:tabs>
        <w:rPr>
          <w:rStyle w:val="CommentTok"/>
        </w:rPr>
      </w:pPr>
      <w:r>
        <w:rPr>
          <w:rStyle w:val="CommentTok"/>
        </w:rPr>
        <w:t>#13 Plotting ACF and PACF for residuals of ARIMA model to check if there's more information left for extraction.</w:t>
      </w:r>
    </w:p>
    <w:p w:rsidR="00E02D5F" w:rsidRDefault="00E02D5F" w:rsidP="00453FB7">
      <w:pPr>
        <w:tabs>
          <w:tab w:val="left" w:pos="3493"/>
        </w:tabs>
        <w:rPr>
          <w:rStyle w:val="CommentTok"/>
          <w:rFonts w:ascii="Times New Roman" w:hAnsi="Times New Roman" w:cs="Times New Roman"/>
          <w:b/>
          <w:i w:val="0"/>
          <w:color w:val="auto"/>
          <w:sz w:val="28"/>
          <w:szCs w:val="28"/>
          <w:u w:val="single"/>
        </w:rPr>
      </w:pPr>
      <w:r w:rsidRPr="00E02D5F">
        <w:rPr>
          <w:rStyle w:val="CommentTok"/>
          <w:rFonts w:ascii="Times New Roman" w:hAnsi="Times New Roman" w:cs="Times New Roman"/>
          <w:b/>
          <w:i w:val="0"/>
          <w:color w:val="auto"/>
          <w:sz w:val="28"/>
          <w:szCs w:val="28"/>
          <w:u w:val="single"/>
        </w:rPr>
        <w:t>R Code:</w:t>
      </w:r>
    </w:p>
    <w:p w:rsidR="00E02D5F" w:rsidRDefault="00E02D5F" w:rsidP="00E02D5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IMAfit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proofErr w:type="gramStart"/>
      <w:r>
        <w:rPr>
          <w:rStyle w:val="NormalTok"/>
        </w:rPr>
        <w:t>),</w:t>
      </w:r>
      <w:r>
        <w:rPr>
          <w:rStyle w:val="DataTypeTok"/>
        </w:rPr>
        <w:t>main</w:t>
      </w:r>
      <w:proofErr w:type="gramEnd"/>
      <w:r>
        <w:rPr>
          <w:rStyle w:val="DataTypeTok"/>
        </w:rPr>
        <w:t>=</w:t>
      </w:r>
      <w:r>
        <w:rPr>
          <w:rStyle w:val="StringTok"/>
        </w:rPr>
        <w:t>'ACF Residual'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acf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IMAfit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PACF Residual'</w:t>
      </w:r>
      <w:r>
        <w:rPr>
          <w:rStyle w:val="NormalTok"/>
        </w:rPr>
        <w:t>)</w:t>
      </w:r>
    </w:p>
    <w:p w:rsidR="00E02D5F" w:rsidRDefault="00E02D5F" w:rsidP="00453FB7">
      <w:pPr>
        <w:tabs>
          <w:tab w:val="left" w:pos="3493"/>
        </w:tabs>
        <w:rPr>
          <w:rFonts w:ascii="Times New Roman" w:hAnsi="Times New Roman" w:cs="Times New Roman"/>
          <w:b/>
          <w:i/>
          <w:sz w:val="28"/>
          <w:szCs w:val="28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0871A961" wp14:editId="0B7B9761">
            <wp:extent cx="4973782" cy="306878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Final_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112" cy="310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3C9F" w:rsidRPr="00DD3C9F" w:rsidRDefault="00DD3C9F" w:rsidP="00453FB7">
      <w:pPr>
        <w:tabs>
          <w:tab w:val="left" w:pos="3493"/>
        </w:tabs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D3C9F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 xml:space="preserve">With time series data, it is highly likely that the value of a variable observed in the current time will be </w:t>
      </w:r>
      <w:proofErr w:type="gramStart"/>
      <w:r w:rsidRPr="00DD3C9F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>similar to</w:t>
      </w:r>
      <w:proofErr w:type="gramEnd"/>
      <w:r w:rsidRPr="00DD3C9F">
        <w:rPr>
          <w:rFonts w:ascii="Times New Roman" w:hAnsi="Times New Roman" w:cs="Times New Roman"/>
          <w:color w:val="333333"/>
          <w:spacing w:val="3"/>
          <w:sz w:val="24"/>
          <w:szCs w:val="24"/>
          <w:shd w:val="clear" w:color="auto" w:fill="FFFFFF"/>
        </w:rPr>
        <w:t xml:space="preserve"> its value in the previous period, or even the period before that, and so on. Therefore, when fitting a regression model to time series data, it is common to find autocorrelation in the residuals.</w:t>
      </w:r>
    </w:p>
    <w:p w:rsidR="00E02D5F" w:rsidRPr="00DD3C9F" w:rsidRDefault="00E02D5F" w:rsidP="00453FB7">
      <w:pPr>
        <w:tabs>
          <w:tab w:val="left" w:pos="3493"/>
        </w:tabs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D3C9F">
        <w:rPr>
          <w:rFonts w:ascii="Times New Roman" w:hAnsi="Times New Roman" w:cs="Times New Roman"/>
          <w:sz w:val="24"/>
          <w:szCs w:val="24"/>
          <w:shd w:val="clear" w:color="auto" w:fill="FFFFFF"/>
        </w:rPr>
        <w:t>In the above graphs we can see that Autocorrelation Function shows no seasonality and no trend because the residual points are below the p value.</w:t>
      </w:r>
    </w:p>
    <w:sectPr w:rsidR="00E02D5F" w:rsidRPr="00DD3C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6C0B"/>
    <w:multiLevelType w:val="hybridMultilevel"/>
    <w:tmpl w:val="4546E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FFE"/>
    <w:rsid w:val="00074EDF"/>
    <w:rsid w:val="00091E38"/>
    <w:rsid w:val="000C58CC"/>
    <w:rsid w:val="001C7FC3"/>
    <w:rsid w:val="001F1747"/>
    <w:rsid w:val="0021070D"/>
    <w:rsid w:val="00262E8D"/>
    <w:rsid w:val="002744DB"/>
    <w:rsid w:val="002C0203"/>
    <w:rsid w:val="00371B3D"/>
    <w:rsid w:val="00401633"/>
    <w:rsid w:val="00453FB7"/>
    <w:rsid w:val="004F2FFE"/>
    <w:rsid w:val="005A2EF5"/>
    <w:rsid w:val="005A6AF9"/>
    <w:rsid w:val="006126F6"/>
    <w:rsid w:val="00617438"/>
    <w:rsid w:val="00635ECD"/>
    <w:rsid w:val="006C2519"/>
    <w:rsid w:val="006D4108"/>
    <w:rsid w:val="007B551B"/>
    <w:rsid w:val="007C0566"/>
    <w:rsid w:val="0083721A"/>
    <w:rsid w:val="00851B70"/>
    <w:rsid w:val="009771C0"/>
    <w:rsid w:val="00A141AC"/>
    <w:rsid w:val="00A339DB"/>
    <w:rsid w:val="00AA1BC0"/>
    <w:rsid w:val="00AC2E2A"/>
    <w:rsid w:val="00B03B3C"/>
    <w:rsid w:val="00BA7A2B"/>
    <w:rsid w:val="00CA2813"/>
    <w:rsid w:val="00CD51BA"/>
    <w:rsid w:val="00DD0061"/>
    <w:rsid w:val="00DD2ADB"/>
    <w:rsid w:val="00DD3C9F"/>
    <w:rsid w:val="00E02D5F"/>
    <w:rsid w:val="00F13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00A1B"/>
  <w15:chartTrackingRefBased/>
  <w15:docId w15:val="{3AC6DC88-0AD1-4DE8-90F3-C45124E5D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51B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1B70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91E38"/>
    <w:pPr>
      <w:ind w:left="720"/>
      <w:contextualSpacing/>
    </w:pPr>
  </w:style>
  <w:style w:type="character" w:customStyle="1" w:styleId="VerbatimChar">
    <w:name w:val="Verbatim Char"/>
    <w:basedOn w:val="DefaultParagraphFont"/>
    <w:link w:val="SourceCode"/>
    <w:rsid w:val="005A2EF5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A2EF5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A2EF5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A2EF5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A2EF5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A2EF5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A2EF5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A2EF5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A2EF5"/>
    <w:rPr>
      <w:rFonts w:ascii="Consolas" w:hAnsi="Consolas"/>
      <w:shd w:val="clear" w:color="auto" w:fill="F8F8F8"/>
    </w:rPr>
  </w:style>
  <w:style w:type="character" w:customStyle="1" w:styleId="CharTok">
    <w:name w:val="CharTok"/>
    <w:basedOn w:val="VerbatimChar"/>
    <w:rsid w:val="005A2EF5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E02D5F"/>
    <w:rPr>
      <w:rFonts w:ascii="Consolas" w:hAnsi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47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am2015/Machine_Learning/blob/master/Time%20series/Tractor_Ivy_Time%20series/TractorSales.csv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A658F6-7269-4D1F-A9D3-BF2E27C68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4</Pages>
  <Words>1248</Words>
  <Characters>711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S</dc:creator>
  <cp:keywords/>
  <dc:description/>
  <cp:lastModifiedBy>varunshah1808@gmail.com</cp:lastModifiedBy>
  <cp:revision>4</cp:revision>
  <dcterms:created xsi:type="dcterms:W3CDTF">2018-12-11T21:03:00Z</dcterms:created>
  <dcterms:modified xsi:type="dcterms:W3CDTF">2018-12-11T22:03:00Z</dcterms:modified>
</cp:coreProperties>
</file>